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1616" w:rsidRPr="00221616" w:rsidRDefault="006B0E12">
      <w:pPr>
        <w:rPr>
          <w:b/>
        </w:rPr>
      </w:pPr>
      <w:bookmarkStart w:id="0" w:name="_GoBack"/>
      <w:bookmarkEnd w:id="0"/>
      <w:r w:rsidRPr="00221616">
        <w:rPr>
          <w:b/>
        </w:rPr>
        <w:t>Bartram Merchant and Shipping Log 1801-1838</w:t>
      </w:r>
    </w:p>
    <w:p w:rsidR="00221616" w:rsidRPr="00221616" w:rsidRDefault="00221616">
      <w:pPr>
        <w:rPr>
          <w:b/>
        </w:rPr>
      </w:pPr>
    </w:p>
    <w:p w:rsidR="006B0E12" w:rsidRPr="00221616" w:rsidRDefault="006B0E12">
      <w:pPr>
        <w:rPr>
          <w:b/>
        </w:rPr>
      </w:pPr>
    </w:p>
    <w:p w:rsidR="006B0E12" w:rsidRPr="00221616" w:rsidRDefault="006B0E12">
      <w:pPr>
        <w:rPr>
          <w:b/>
        </w:rPr>
      </w:pPr>
    </w:p>
    <w:p w:rsidR="002A527C" w:rsidRPr="00221616" w:rsidRDefault="002A527C">
      <w:pPr>
        <w:rPr>
          <w:b/>
        </w:rPr>
      </w:pPr>
      <w:r w:rsidRPr="00221616">
        <w:rPr>
          <w:b/>
        </w:rPr>
        <w:t>Missing text with a few words before and after for illustration</w:t>
      </w:r>
      <w:r w:rsidR="00221616" w:rsidRPr="00221616">
        <w:rPr>
          <w:b/>
        </w:rPr>
        <w:t>:</w:t>
      </w:r>
    </w:p>
    <w:p w:rsidR="002A527C" w:rsidRDefault="002A527C"/>
    <w:p w:rsidR="002A527C" w:rsidRDefault="002A527C"/>
    <w:p w:rsidR="00FE0BFC" w:rsidRDefault="00FE0BFC"/>
    <w:p w:rsidR="00FE0BFC" w:rsidRDefault="00FE0BFC">
      <w:r>
        <w:t>p. 3</w:t>
      </w:r>
    </w:p>
    <w:p w:rsidR="00833426" w:rsidRDefault="00833426"/>
    <w:p w:rsidR="00FE0BFC" w:rsidRDefault="0022352A">
      <w:r>
        <w:t>[cannot figure this one out]</w:t>
      </w:r>
    </w:p>
    <w:p w:rsidR="00FE0BFC" w:rsidRDefault="00FE0BFC"/>
    <w:p w:rsidR="008435FA" w:rsidRDefault="008435FA"/>
    <w:p w:rsidR="00AB10CF" w:rsidRDefault="00AB10CF"/>
    <w:p w:rsidR="00FE0BFC" w:rsidRDefault="00FE0BFC"/>
    <w:p w:rsidR="00257EFD" w:rsidRDefault="00FE0BFC">
      <w:r>
        <w:t>Page 4</w:t>
      </w:r>
    </w:p>
    <w:p w:rsidR="0022352A" w:rsidRDefault="0022352A"/>
    <w:p w:rsidR="00CA69C5" w:rsidRDefault="0022352A">
      <w:r>
        <w:t>1 October 1801 Nathaniel Burr</w:t>
      </w:r>
    </w:p>
    <w:p w:rsidR="00FE0BFC" w:rsidRDefault="00CA69C5">
      <w:r>
        <w:tab/>
        <w:t>To Cash</w:t>
      </w:r>
    </w:p>
    <w:p w:rsidR="00CA69C5" w:rsidRDefault="00CA69C5">
      <w:r w:rsidRPr="00CA69C5">
        <w:rPr>
          <w:strike/>
        </w:rPr>
        <w:t>Decem</w:t>
      </w:r>
      <w:r>
        <w:t xml:space="preserve"> </w:t>
      </w:r>
      <w:r w:rsidR="00FE0BFC">
        <w:t>To Cash</w:t>
      </w:r>
    </w:p>
    <w:p w:rsidR="00FE0BFC" w:rsidRDefault="00CA69C5">
      <w:r>
        <w:t>1801</w:t>
      </w:r>
    </w:p>
    <w:p w:rsidR="00CA69C5" w:rsidRDefault="00CA69C5">
      <w:pPr>
        <w:rPr>
          <w:strike/>
        </w:rPr>
      </w:pPr>
      <w:r w:rsidRPr="00CA69C5">
        <w:rPr>
          <w:strike/>
        </w:rPr>
        <w:t xml:space="preserve">Febry  </w:t>
      </w:r>
      <w:r w:rsidR="00FE0BFC" w:rsidRPr="00CA69C5">
        <w:rPr>
          <w:strike/>
        </w:rPr>
        <w:t>To Cash</w:t>
      </w:r>
    </w:p>
    <w:p w:rsidR="00CA69C5" w:rsidRDefault="00CA69C5">
      <w:pPr>
        <w:rPr>
          <w:strike/>
        </w:rPr>
      </w:pPr>
      <w:r>
        <w:rPr>
          <w:strike/>
        </w:rPr>
        <w:t xml:space="preserve"> 12</w:t>
      </w:r>
    </w:p>
    <w:p w:rsidR="00B446A9" w:rsidRDefault="00CA69C5">
      <w:r w:rsidRPr="00CA69C5">
        <w:t>1802</w:t>
      </w:r>
    </w:p>
    <w:p w:rsidR="00B446A9" w:rsidRDefault="00B446A9"/>
    <w:p w:rsidR="004B6342" w:rsidRDefault="00710D36">
      <w:r>
        <w:t>[There is no missing t</w:t>
      </w:r>
      <w:r w:rsidR="00B446A9">
        <w:t>ext in front of “Nabby Squire”</w:t>
      </w:r>
      <w:r>
        <w:t>]</w:t>
      </w:r>
    </w:p>
    <w:p w:rsidR="004B6342" w:rsidRDefault="004B6342"/>
    <w:p w:rsidR="004B6342" w:rsidRDefault="004B6342"/>
    <w:p w:rsidR="004B6342" w:rsidRDefault="004B6342"/>
    <w:p w:rsidR="004B6342" w:rsidRDefault="004B6342">
      <w:r>
        <w:t>Page 5</w:t>
      </w:r>
    </w:p>
    <w:p w:rsidR="004B6342" w:rsidRDefault="004B6342"/>
    <w:p w:rsidR="00B446A9" w:rsidRDefault="00710D36">
      <w:r>
        <w:t>[</w:t>
      </w:r>
      <w:r w:rsidR="004B6342">
        <w:t>Correction: 3</w:t>
      </w:r>
      <w:r w:rsidR="004B6342" w:rsidRPr="004B6342">
        <w:rPr>
          <w:vertAlign w:val="superscript"/>
        </w:rPr>
        <w:t>rd</w:t>
      </w:r>
      <w:r w:rsidR="004B6342">
        <w:t xml:space="preserve"> line: </w:t>
      </w:r>
      <w:r>
        <w:t xml:space="preserve">] </w:t>
      </w:r>
      <w:r w:rsidR="004B6342">
        <w:t xml:space="preserve">By Shewing one yoak oxen </w:t>
      </w:r>
      <w:r w:rsidR="004B6342" w:rsidRPr="00AB10CF">
        <w:rPr>
          <w:u w:val="single"/>
        </w:rPr>
        <w:t>my</w:t>
      </w:r>
      <w:r w:rsidR="004B6342">
        <w:t xml:space="preserve"> iron &amp; help</w:t>
      </w:r>
    </w:p>
    <w:p w:rsidR="00B446A9" w:rsidRDefault="00B446A9"/>
    <w:p w:rsidR="00366502" w:rsidRDefault="00366502"/>
    <w:p w:rsidR="008435FA" w:rsidRDefault="008435FA"/>
    <w:p w:rsidR="00366502" w:rsidRDefault="00366502"/>
    <w:p w:rsidR="00366502" w:rsidRDefault="00366502">
      <w:r>
        <w:t>Page 6</w:t>
      </w:r>
    </w:p>
    <w:p w:rsidR="00366502" w:rsidRDefault="00366502"/>
    <w:p w:rsidR="004617B4" w:rsidRDefault="004617B4"/>
    <w:p w:rsidR="00CA35B3" w:rsidRDefault="005208A8">
      <w:r>
        <w:t>To Min</w:t>
      </w:r>
      <w:r w:rsidR="00CA35B3">
        <w:t xml:space="preserve">d Horse </w:t>
      </w:r>
      <w:r w:rsidR="004617B4">
        <w:t>Guns</w:t>
      </w:r>
    </w:p>
    <w:p w:rsidR="00CA35B3" w:rsidRDefault="00CA35B3"/>
    <w:p w:rsidR="004617B4" w:rsidRDefault="00366502">
      <w:r>
        <w:t xml:space="preserve">To 3 </w:t>
      </w:r>
      <w:r w:rsidR="00CA35B3">
        <w:t>_________ Dutch oven</w:t>
      </w:r>
      <w:r w:rsidR="002A527C">
        <w:t>?</w:t>
      </w:r>
    </w:p>
    <w:p w:rsidR="004617B4" w:rsidRDefault="004617B4"/>
    <w:p w:rsidR="00CA35B3" w:rsidRDefault="00710D36">
      <w:r>
        <w:t xml:space="preserve">To </w:t>
      </w:r>
      <w:r w:rsidR="00CA35B3">
        <w:t>put Tine</w:t>
      </w:r>
      <w:r>
        <w:t xml:space="preserve"> of iron on Cart Toung 030</w:t>
      </w:r>
    </w:p>
    <w:p w:rsidR="00CA35B3" w:rsidRDefault="00CA35B3"/>
    <w:p w:rsidR="00CA35B3" w:rsidRDefault="00366502">
      <w:r>
        <w:t>To set 2 Shewes Sheard</w:t>
      </w:r>
      <w:r w:rsidR="00D76BAB">
        <w:t xml:space="preserve"> Cork 016</w:t>
      </w:r>
    </w:p>
    <w:p w:rsidR="00CA35B3" w:rsidRDefault="00CA35B3"/>
    <w:p w:rsidR="00CA35B3" w:rsidRDefault="00CA35B3"/>
    <w:p w:rsidR="00CA35B3" w:rsidRDefault="00CA35B3"/>
    <w:p w:rsidR="00CA35B3" w:rsidRDefault="00CA35B3"/>
    <w:p w:rsidR="002A527C" w:rsidRDefault="002A527C">
      <w:r>
        <w:t>Page 7</w:t>
      </w:r>
    </w:p>
    <w:p w:rsidR="002A527C" w:rsidRDefault="002A527C"/>
    <w:p w:rsidR="002A527C" w:rsidRDefault="00ED2CA3">
      <w:r>
        <w:t>By 1 Cag [sic</w:t>
      </w:r>
      <w:r w:rsidR="002A527C">
        <w:t>] Cider 030</w:t>
      </w:r>
    </w:p>
    <w:p w:rsidR="002A527C" w:rsidRDefault="002A527C"/>
    <w:p w:rsidR="00CA35B3" w:rsidRDefault="002A527C">
      <w:r>
        <w:t>By haul to Mill river - -</w:t>
      </w:r>
    </w:p>
    <w:p w:rsidR="00CA35B3" w:rsidRDefault="00CA35B3"/>
    <w:p w:rsidR="009021BD" w:rsidRDefault="009021BD"/>
    <w:p w:rsidR="009021BD" w:rsidRDefault="009021BD"/>
    <w:p w:rsidR="00CA35B3" w:rsidRDefault="00CA35B3"/>
    <w:p w:rsidR="002A527C" w:rsidRDefault="002A527C">
      <w:r>
        <w:t xml:space="preserve"> Page 10</w:t>
      </w:r>
    </w:p>
    <w:p w:rsidR="002A527C" w:rsidRDefault="002A527C"/>
    <w:p w:rsidR="002A527C" w:rsidRDefault="002A527C">
      <w:r>
        <w:t>To 6 post at /7036</w:t>
      </w:r>
    </w:p>
    <w:p w:rsidR="002A527C" w:rsidRDefault="002A527C"/>
    <w:p w:rsidR="00AE7FEC" w:rsidRDefault="009021BD">
      <w:r>
        <w:t xml:space="preserve">To 4 ------- of postes this Summer 3 0 0 </w:t>
      </w:r>
    </w:p>
    <w:p w:rsidR="00AE7FEC" w:rsidRDefault="00AE7FEC"/>
    <w:p w:rsidR="00046E57" w:rsidRDefault="00CC7DA3">
      <w:r>
        <w:t xml:space="preserve">[Correction: </w:t>
      </w:r>
      <w:r w:rsidR="009258A0">
        <w:t>Man</w:t>
      </w:r>
      <w:r w:rsidR="00ED2CA3">
        <w:t>’</w:t>
      </w:r>
      <w:r w:rsidR="009258A0">
        <w:t xml:space="preserve">s name should be: </w:t>
      </w:r>
      <w:r w:rsidR="00ED2CA3">
        <w:t>Onesimus Hubble. Onesimus was a New Testament figure</w:t>
      </w:r>
      <w:r>
        <w:t>]</w:t>
      </w:r>
    </w:p>
    <w:p w:rsidR="00046E57" w:rsidRDefault="00046E57"/>
    <w:p w:rsidR="00CC7DA3" w:rsidRDefault="00CC7DA3"/>
    <w:p w:rsidR="009021BD" w:rsidRDefault="009021BD"/>
    <w:p w:rsidR="009021BD" w:rsidRDefault="009021BD">
      <w:r>
        <w:t xml:space="preserve">  Page 11</w:t>
      </w:r>
    </w:p>
    <w:p w:rsidR="009021BD" w:rsidRDefault="009021BD"/>
    <w:p w:rsidR="009021BD" w:rsidRDefault="009021BD">
      <w:r>
        <w:t>By one half day to make cart tung 0 4 0</w:t>
      </w:r>
    </w:p>
    <w:p w:rsidR="009021BD" w:rsidRDefault="009021BD"/>
    <w:p w:rsidR="00077E4A" w:rsidRDefault="009021BD">
      <w:r>
        <w:t>By</w:t>
      </w:r>
      <w:r w:rsidR="00077E4A">
        <w:t xml:space="preserve"> Making narrow </w:t>
      </w:r>
    </w:p>
    <w:p w:rsidR="00077E4A" w:rsidRDefault="00077E4A"/>
    <w:p w:rsidR="00046E57" w:rsidRDefault="00046E57"/>
    <w:p w:rsidR="00ED2CA3" w:rsidRDefault="00ED2CA3"/>
    <w:p w:rsidR="00077E4A" w:rsidRDefault="00077E4A"/>
    <w:p w:rsidR="00077E4A" w:rsidRDefault="00077E4A"/>
    <w:p w:rsidR="00077E4A" w:rsidRDefault="00077E4A">
      <w:r>
        <w:t>Page 12</w:t>
      </w:r>
    </w:p>
    <w:p w:rsidR="00257EFD" w:rsidRDefault="00257EFD"/>
    <w:p w:rsidR="00257EFD" w:rsidRDefault="00257EFD" w:rsidP="00257EFD">
      <w:r>
        <w:t xml:space="preserve">To Set a Shew  </w:t>
      </w:r>
      <w:r w:rsidR="00A965DF">
        <w:t>[Spelling should be as he spelled “Shoe”]</w:t>
      </w:r>
    </w:p>
    <w:p w:rsidR="00A965DF" w:rsidRDefault="00A965DF" w:rsidP="00257EFD"/>
    <w:p w:rsidR="00257EFD" w:rsidRDefault="00A965DF" w:rsidP="00257EFD">
      <w:r>
        <w:t>To one Bush Flax Seed 0 1 0  [number is transcribed incorrectly]</w:t>
      </w:r>
    </w:p>
    <w:p w:rsidR="00257EFD" w:rsidRDefault="00257EFD" w:rsidP="00257EFD">
      <w:r>
        <w:t>[Correction: the following line is missing from transcription, but is not labeled “missing”: ]</w:t>
      </w:r>
    </w:p>
    <w:p w:rsidR="00257EFD" w:rsidRDefault="00257EFD" w:rsidP="00257EFD">
      <w:r>
        <w:t xml:space="preserve">To 3 of Sugar   0 2 </w:t>
      </w:r>
    </w:p>
    <w:p w:rsidR="00257EFD" w:rsidRDefault="00257EFD"/>
    <w:p w:rsidR="00257EFD" w:rsidRDefault="00257EFD"/>
    <w:p w:rsidR="00077E4A" w:rsidRDefault="00077E4A"/>
    <w:p w:rsidR="00077E4A" w:rsidRDefault="00077E4A">
      <w:r>
        <w:t>[Correction:</w:t>
      </w:r>
    </w:p>
    <w:p w:rsidR="00077E4A" w:rsidRDefault="00077E4A">
      <w:r>
        <w:lastRenderedPageBreak/>
        <w:tab/>
        <w:t>To 80 of Hay  0 3</w:t>
      </w:r>
    </w:p>
    <w:p w:rsidR="00077E4A" w:rsidRDefault="00077E4A">
      <w:r>
        <w:tab/>
        <w:t>To 70 of Oat</w:t>
      </w:r>
      <w:r>
        <w:tab/>
        <w:t>02</w:t>
      </w:r>
      <w:r w:rsidR="00997526">
        <w:t>]</w:t>
      </w:r>
    </w:p>
    <w:p w:rsidR="006A5CE4" w:rsidRDefault="00077E4A">
      <w:r>
        <w:t>To paster lot</w:t>
      </w:r>
      <w:r w:rsidR="00257EFD">
        <w:t xml:space="preserve"> 3 0 </w:t>
      </w:r>
    </w:p>
    <w:p w:rsidR="006A5CE4" w:rsidRDefault="006A5CE4"/>
    <w:p w:rsidR="00A965DF" w:rsidRDefault="006A5CE4">
      <w:r>
        <w:t>Sept 1801</w:t>
      </w:r>
    </w:p>
    <w:p w:rsidR="00077E4A" w:rsidRDefault="00A965DF" w:rsidP="006A5CE4">
      <w:pPr>
        <w:ind w:firstLine="720"/>
      </w:pPr>
      <w:r>
        <w:t>To one Quintle Codfish  1 13 *</w:t>
      </w:r>
    </w:p>
    <w:p w:rsidR="00077E4A" w:rsidRDefault="00077E4A"/>
    <w:p w:rsidR="006A5CE4" w:rsidRDefault="006A5CE4"/>
    <w:p w:rsidR="00077E4A" w:rsidRDefault="006A5CE4">
      <w:r>
        <w:t>To Carting Dung one Day 0 10</w:t>
      </w:r>
    </w:p>
    <w:p w:rsidR="005208A8" w:rsidRDefault="005208A8">
      <w:r>
        <w:t>To hoop</w:t>
      </w:r>
      <w:r w:rsidR="00077E4A">
        <w:t xml:space="preserve"> on Bucket short</w:t>
      </w:r>
      <w:r>
        <w:t xml:space="preserve"> 0 0 </w:t>
      </w:r>
    </w:p>
    <w:p w:rsidR="006A5CE4" w:rsidRDefault="006A5CE4"/>
    <w:p w:rsidR="005208A8" w:rsidRDefault="005208A8"/>
    <w:p w:rsidR="006A5CE4" w:rsidRDefault="006A5CE4">
      <w:r>
        <w:t>To toe an old one, Set them – 0 2 0</w:t>
      </w:r>
      <w:r>
        <w:tab/>
      </w:r>
    </w:p>
    <w:p w:rsidR="006A5CE4" w:rsidRDefault="006A5CE4"/>
    <w:p w:rsidR="006A5CE4" w:rsidRDefault="006A5CE4">
      <w:r>
        <w:t>February 5 1807 [Correction: its not 15]</w:t>
      </w:r>
    </w:p>
    <w:p w:rsidR="005208A8" w:rsidRDefault="006A5CE4">
      <w:r>
        <w:t>To New hook &amp; S</w:t>
      </w:r>
      <w:r w:rsidR="00ED2CA3">
        <w:t xml:space="preserve"> </w:t>
      </w:r>
      <w:r>
        <w:t xml:space="preserve">3 Links Chane [sic] my iron 0 2 </w:t>
      </w:r>
    </w:p>
    <w:p w:rsidR="00ED2CA3" w:rsidRDefault="00ED2CA3"/>
    <w:p w:rsidR="005208A8" w:rsidRDefault="00ED2CA3">
      <w:r>
        <w:t>March 3 1807</w:t>
      </w:r>
    </w:p>
    <w:p w:rsidR="005208A8" w:rsidRDefault="00997526">
      <w:r>
        <w:t>To one old shew my shew</w:t>
      </w:r>
      <w:r w:rsidR="005208A8">
        <w:t xml:space="preserve"> </w:t>
      </w:r>
      <w:r w:rsidR="006A5CE4">
        <w:t xml:space="preserve"> </w:t>
      </w:r>
      <w:r w:rsidR="005208A8">
        <w:t>0 1</w:t>
      </w:r>
    </w:p>
    <w:p w:rsidR="009021BD" w:rsidRDefault="005208A8">
      <w:r>
        <w:t>To Mend arm to Carriage my iron 0 4</w:t>
      </w:r>
    </w:p>
    <w:p w:rsidR="005208A8" w:rsidRDefault="005208A8"/>
    <w:p w:rsidR="005208A8" w:rsidRDefault="005208A8"/>
    <w:p w:rsidR="005208A8" w:rsidRDefault="005208A8">
      <w:r>
        <w:t>This account passed further over</w:t>
      </w:r>
    </w:p>
    <w:p w:rsidR="00997526" w:rsidRDefault="00997526"/>
    <w:p w:rsidR="00A965DF" w:rsidRDefault="00A965DF"/>
    <w:p w:rsidR="00A965DF" w:rsidRDefault="00A965DF" w:rsidP="00A965DF">
      <w:pPr>
        <w:rPr>
          <w:rFonts w:ascii="Helvetica" w:hAnsi="Helvetica"/>
          <w:color w:val="333333"/>
        </w:rPr>
      </w:pPr>
      <w:r>
        <w:rPr>
          <w:rFonts w:ascii="Helvetica" w:hAnsi="Helvetica"/>
          <w:b/>
          <w:bCs/>
          <w:color w:val="333333"/>
        </w:rPr>
        <w:t>*</w:t>
      </w:r>
      <w:r w:rsidR="00EC2B90">
        <w:rPr>
          <w:rFonts w:ascii="Helvetica" w:hAnsi="Helvetica"/>
          <w:b/>
          <w:bCs/>
          <w:color w:val="333333"/>
        </w:rPr>
        <w:t>[</w:t>
      </w:r>
      <w:r w:rsidRPr="00A965DF">
        <w:rPr>
          <w:rFonts w:ascii="Helvetica" w:hAnsi="Helvetica"/>
          <w:b/>
          <w:bCs/>
          <w:color w:val="333333"/>
        </w:rPr>
        <w:t>quintal:</w:t>
      </w:r>
      <w:r w:rsidRPr="00A965DF">
        <w:rPr>
          <w:rFonts w:ascii="Helvetica" w:hAnsi="Helvetica"/>
          <w:color w:val="333333"/>
        </w:rPr>
        <w:t> a measure of fish, either fresh or dried, weighing 112 pounds</w:t>
      </w:r>
    </w:p>
    <w:p w:rsidR="00A965DF" w:rsidRPr="00A965DF" w:rsidRDefault="00A965DF" w:rsidP="00A965DF">
      <w:pPr>
        <w:rPr>
          <w:rFonts w:ascii="Times" w:hAnsi="Times"/>
          <w:sz w:val="20"/>
          <w:szCs w:val="20"/>
        </w:rPr>
      </w:pPr>
    </w:p>
    <w:p w:rsidR="00A965DF" w:rsidRDefault="00A965DF">
      <w:r>
        <w:t xml:space="preserve">“Newfoundland and Labrador Fishery Terms.”  Heritage Foundation of New Foundland and Labrador. 9 Aug 2017.  2017 </w:t>
      </w:r>
      <w:r w:rsidRPr="00A965DF">
        <w:t>http://www.heritagefoundation.ca/programs/fisheries-heritage-preservation-program-(fhpp)/glossary-of-newfoundland-and-labrador-fishery-terms.aspx</w:t>
      </w:r>
      <w:r w:rsidR="00EC2B90">
        <w:t>]</w:t>
      </w:r>
    </w:p>
    <w:p w:rsidR="00A965DF" w:rsidRDefault="00A965DF"/>
    <w:p w:rsidR="00184410" w:rsidRDefault="00184410"/>
    <w:p w:rsidR="00CC7DA3" w:rsidRDefault="00CC7DA3"/>
    <w:p w:rsidR="00CC7DA3" w:rsidRDefault="00CC7DA3"/>
    <w:p w:rsidR="00CC7DA3" w:rsidRDefault="00CC7DA3">
      <w:r>
        <w:t>Page 13</w:t>
      </w:r>
    </w:p>
    <w:p w:rsidR="00CC7DA3" w:rsidRDefault="00CC7DA3"/>
    <w:p w:rsidR="00CC7DA3" w:rsidRDefault="00CC7DA3">
      <w:r>
        <w:t>By one old Collar &amp; Collar &amp; Bolt 0 30 6</w:t>
      </w:r>
    </w:p>
    <w:p w:rsidR="00CC7DA3" w:rsidRDefault="00CC7DA3"/>
    <w:p w:rsidR="00CC7DA3" w:rsidRDefault="00CC7DA3"/>
    <w:p w:rsidR="005208A8" w:rsidRDefault="00CC7DA3">
      <w:r>
        <w:t>By horse to Elija Patching</w:t>
      </w:r>
    </w:p>
    <w:p w:rsidR="00CC7DA3" w:rsidRDefault="00CC7DA3"/>
    <w:p w:rsidR="00134B13" w:rsidRDefault="00134B13"/>
    <w:p w:rsidR="00EC2B90" w:rsidRDefault="00EC2B90"/>
    <w:p w:rsidR="008435FA" w:rsidRDefault="008435FA"/>
    <w:p w:rsidR="00134B13" w:rsidRDefault="00134B13"/>
    <w:p w:rsidR="00134B13" w:rsidRDefault="00134B13">
      <w:r>
        <w:lastRenderedPageBreak/>
        <w:t>Page 14</w:t>
      </w:r>
    </w:p>
    <w:p w:rsidR="00134B13" w:rsidRDefault="00134B13"/>
    <w:p w:rsidR="00134B13" w:rsidRDefault="00134B13">
      <w:r>
        <w:t>To Set 2 Shews my N iron 013</w:t>
      </w:r>
    </w:p>
    <w:p w:rsidR="00134B13" w:rsidRDefault="00134B13">
      <w:r>
        <w:t>To Mend hook Shit 2 links 0 1 16</w:t>
      </w:r>
    </w:p>
    <w:p w:rsidR="00CC7DA3" w:rsidRDefault="00134B13">
      <w:r>
        <w:t>To Set 2 Shews --- 010</w:t>
      </w:r>
    </w:p>
    <w:p w:rsidR="009258A0" w:rsidRDefault="009258A0"/>
    <w:p w:rsidR="009258A0" w:rsidRDefault="009258A0"/>
    <w:p w:rsidR="004617B4" w:rsidRDefault="004617B4"/>
    <w:p w:rsidR="004617B4" w:rsidRDefault="004617B4">
      <w:r>
        <w:t>Page 16</w:t>
      </w:r>
    </w:p>
    <w:p w:rsidR="004617B4" w:rsidRDefault="004617B4"/>
    <w:p w:rsidR="00184410" w:rsidRDefault="00184410">
      <w:r>
        <w:t xml:space="preserve">To Make 2 Bolts </w:t>
      </w:r>
      <w:r w:rsidR="004617B4">
        <w:t>Channell wale</w:t>
      </w:r>
    </w:p>
    <w:p w:rsidR="00184410" w:rsidRDefault="00184410"/>
    <w:p w:rsidR="00184410" w:rsidRDefault="00184410"/>
    <w:p w:rsidR="00184410" w:rsidRDefault="00184410"/>
    <w:p w:rsidR="00184410" w:rsidRDefault="00184410">
      <w:r>
        <w:t xml:space="preserve"> </w:t>
      </w:r>
      <w:r>
        <w:br/>
        <w:t>page 18</w:t>
      </w:r>
    </w:p>
    <w:p w:rsidR="00184410" w:rsidRDefault="00184410"/>
    <w:p w:rsidR="00184410" w:rsidRDefault="00184410">
      <w:r>
        <w:t>Drafts on New York</w:t>
      </w:r>
    </w:p>
    <w:p w:rsidR="00184410" w:rsidRDefault="00184410">
      <w:r>
        <w:t>Mastons</w:t>
      </w:r>
      <w:r w:rsidR="005C1D33">
        <w:t>*</w:t>
      </w:r>
      <w:r>
        <w:t xml:space="preserve"> O Osborn 5 8 9 </w:t>
      </w:r>
    </w:p>
    <w:p w:rsidR="00184410" w:rsidRDefault="00184410"/>
    <w:p w:rsidR="005C1D33" w:rsidRDefault="005C1D33"/>
    <w:p w:rsidR="008435FA" w:rsidRDefault="00EC2B90">
      <w:r>
        <w:t>[</w:t>
      </w:r>
      <w:r w:rsidR="005C1D33">
        <w:t>* probably a typo, as “Maston” is the typical surname.</w:t>
      </w:r>
      <w:r>
        <w:t>]</w:t>
      </w:r>
    </w:p>
    <w:p w:rsidR="00184410" w:rsidRDefault="00184410"/>
    <w:p w:rsidR="00184410" w:rsidRDefault="00184410"/>
    <w:p w:rsidR="00184410" w:rsidRDefault="00184410">
      <w:r>
        <w:t>Page 20</w:t>
      </w:r>
    </w:p>
    <w:p w:rsidR="00184410" w:rsidRDefault="00184410"/>
    <w:p w:rsidR="00184410" w:rsidRDefault="00184410">
      <w:r>
        <w:t>To 5 Thousand Lath at 9 / 2  5</w:t>
      </w:r>
    </w:p>
    <w:p w:rsidR="00184410" w:rsidRDefault="00184410"/>
    <w:p w:rsidR="00B446A9" w:rsidRPr="00CA69C5" w:rsidRDefault="00184410">
      <w:r>
        <w:t>To Cash abram Morehouse</w:t>
      </w:r>
    </w:p>
    <w:sectPr w:rsidR="00B446A9" w:rsidRPr="00CA69C5" w:rsidSect="00B446A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NLUwMTQ3MjYyMjdW0lEKTi0uzszPAykwrAUAKU93cCwAAAA="/>
  </w:docVars>
  <w:rsids>
    <w:rsidRoot w:val="006B0E12"/>
    <w:rsid w:val="00046E57"/>
    <w:rsid w:val="00077E4A"/>
    <w:rsid w:val="00134B13"/>
    <w:rsid w:val="00184410"/>
    <w:rsid w:val="00221616"/>
    <w:rsid w:val="0022352A"/>
    <w:rsid w:val="00257EFD"/>
    <w:rsid w:val="002A527C"/>
    <w:rsid w:val="00366502"/>
    <w:rsid w:val="004617B4"/>
    <w:rsid w:val="004B6342"/>
    <w:rsid w:val="004C12E8"/>
    <w:rsid w:val="005208A8"/>
    <w:rsid w:val="005C1D33"/>
    <w:rsid w:val="006A5CE4"/>
    <w:rsid w:val="006B0E12"/>
    <w:rsid w:val="00710D36"/>
    <w:rsid w:val="00833426"/>
    <w:rsid w:val="008435FA"/>
    <w:rsid w:val="009021BD"/>
    <w:rsid w:val="009258A0"/>
    <w:rsid w:val="00975ED0"/>
    <w:rsid w:val="00997526"/>
    <w:rsid w:val="00A965DF"/>
    <w:rsid w:val="00AB10CF"/>
    <w:rsid w:val="00AE7FEC"/>
    <w:rsid w:val="00B446A9"/>
    <w:rsid w:val="00CA35B3"/>
    <w:rsid w:val="00CA69C5"/>
    <w:rsid w:val="00CC7DA3"/>
    <w:rsid w:val="00D76BAB"/>
    <w:rsid w:val="00EC2B90"/>
    <w:rsid w:val="00ED2CA3"/>
    <w:rsid w:val="00F6164F"/>
    <w:rsid w:val="00FE0B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4A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rsid w:val="00A965DF"/>
    <w:rPr>
      <w:b/>
    </w:rPr>
  </w:style>
  <w:style w:type="character" w:customStyle="1" w:styleId="apple-converted-space">
    <w:name w:val="apple-converted-space"/>
    <w:basedOn w:val="DefaultParagraphFont"/>
    <w:rsid w:val="00A965D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4A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rsid w:val="00A965DF"/>
    <w:rPr>
      <w:b/>
    </w:rPr>
  </w:style>
  <w:style w:type="character" w:customStyle="1" w:styleId="apple-converted-space">
    <w:name w:val="apple-converted-space"/>
    <w:basedOn w:val="DefaultParagraphFont"/>
    <w:rsid w:val="00A965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16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uce Clarke</dc:creator>
  <cp:lastModifiedBy>Windows User</cp:lastModifiedBy>
  <cp:revision>2</cp:revision>
  <dcterms:created xsi:type="dcterms:W3CDTF">2017-08-20T15:20:00Z</dcterms:created>
  <dcterms:modified xsi:type="dcterms:W3CDTF">2017-08-20T15:20:00Z</dcterms:modified>
</cp:coreProperties>
</file>